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360f79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r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r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c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7d117965-d5c2-4f68-a5eb-d77e018bbf41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41:46Z</dcterms:created>
  <dcterms:modified xsi:type="dcterms:W3CDTF">2023-07-21T17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